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0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OMMENT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RENAME</w:t>
      </w:r>
      <w:r>
        <w:br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Cancela permissões previamente concedidas ou negad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USAGE</w:t>
      </w:r>
      <w:r>
        <w:br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r>
        <w:br w:type="page"/>
      </w:r>
    </w:p>
    <w:bookmarkEnd w:id="53"/>
    <w:bookmarkEnd w:id="54"/>
    <w:bookmarkStart w:id="55" w:name="detalh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Detalhes</w:t>
      </w:r>
    </w:p>
    <w:p>
      <w:pPr>
        <w:numPr>
          <w:ilvl w:val="0"/>
          <w:numId w:val="1127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27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28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28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27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27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9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3-30T06:09:44Z</dcterms:created>
  <dcterms:modified xsi:type="dcterms:W3CDTF">2022-03-30T06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3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